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C68D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2D60B9E" w:rsidR="007B4A91" w:rsidRDefault="00943FE3">
      <w:pPr>
        <w:rPr>
          <w:sz w:val="28"/>
          <w:szCs w:val="28"/>
        </w:rPr>
      </w:pPr>
      <w:r>
        <w:rPr>
          <w:sz w:val="28"/>
          <w:szCs w:val="28"/>
        </w:rPr>
        <w:t>Car racing game</w:t>
      </w:r>
    </w:p>
    <w:p w14:paraId="34A9E19B" w14:textId="77777777" w:rsidR="007B4A91" w:rsidRDefault="000C68D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0F954F8" w:rsidR="007B4A91" w:rsidRDefault="00943FE3">
      <w:pPr>
        <w:ind w:left="720"/>
        <w:rPr>
          <w:sz w:val="28"/>
          <w:szCs w:val="28"/>
        </w:rPr>
      </w:pPr>
      <w:r>
        <w:rPr>
          <w:sz w:val="28"/>
          <w:szCs w:val="28"/>
        </w:rPr>
        <w:t>To reach the finish line without hitting the barriers</w:t>
      </w:r>
    </w:p>
    <w:p w14:paraId="3D632C61" w14:textId="77777777" w:rsidR="007B4A91" w:rsidRDefault="000C68D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BF7A73E" w:rsidR="007B4A91" w:rsidRDefault="00943FE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will be a </w:t>
      </w:r>
      <w:proofErr w:type="gramStart"/>
      <w:r>
        <w:rPr>
          <w:sz w:val="28"/>
          <w:szCs w:val="28"/>
        </w:rPr>
        <w:t>2 player</w:t>
      </w:r>
      <w:proofErr w:type="gramEnd"/>
      <w:r>
        <w:rPr>
          <w:sz w:val="28"/>
          <w:szCs w:val="28"/>
        </w:rPr>
        <w:t xml:space="preserve"> game in which the players can bang into each other to throw them off the road to reach the finish line first.</w:t>
      </w:r>
    </w:p>
    <w:p w14:paraId="6102F988" w14:textId="77777777" w:rsidR="007B4A91" w:rsidRDefault="000C68D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C68D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6F5E7743" w14:textId="1735716A" w:rsidR="007B4A91" w:rsidRDefault="000C68DA" w:rsidP="000C68D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  <w:r w:rsidR="00556965">
        <w:rPr>
          <w:sz w:val="28"/>
          <w:szCs w:val="28"/>
        </w:rPr>
        <w:br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5640AD1" w:rsidR="007B4A91" w:rsidRDefault="00943FE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EA1A72C" w:rsidR="007B4A91" w:rsidRDefault="00943FE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ive a ca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E21CD4A" w:rsidR="007B4A91" w:rsidRDefault="00943FE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67B27E8" w:rsidR="007B4A91" w:rsidRDefault="00943FE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ive a ca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28A938FE" w:rsidR="007B4A91" w:rsidRDefault="007B4A91" w:rsidP="000C68DA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0085CC7" w:rsidR="007B4A91" w:rsidRDefault="00943F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de barr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E8CDBD5" w:rsidR="007B4A91" w:rsidRDefault="00943FE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a car hits them then its game ov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CAFE6FE" w:rsidR="007B4A91" w:rsidRDefault="000C68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dom 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8FEF928" w:rsidR="007B4A91" w:rsidRDefault="000C68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a car hits them then its game ov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7336B80" w:rsidR="00556965" w:rsidRDefault="000C68DA">
      <w:r>
        <w:rPr>
          <w:noProof/>
        </w:rPr>
        <w:drawing>
          <wp:inline distT="0" distB="0" distL="0" distR="0" wp14:anchorId="4AAFCDA3" wp14:editId="4CFF6EC9">
            <wp:extent cx="3606800" cy="2028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1394" cy="2037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0C68D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C68D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C68D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C68D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CDA6E7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F9B9905" w14:textId="23670845" w:rsidR="000C68DA" w:rsidRPr="000C68DA" w:rsidRDefault="000C68DA" w:rsidP="000C68DA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0C68DA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I </w:t>
      </w:r>
      <w:r w:rsidRPr="000C68DA">
        <w:rPr>
          <w:sz w:val="28"/>
          <w:szCs w:val="28"/>
        </w:rPr>
        <w:t>will add random cars as obstacles in between that the player has to avoid hitting.</w:t>
      </w:r>
    </w:p>
    <w:p w14:paraId="7C9E10E8" w14:textId="7BC0FDAA" w:rsidR="007B4A91" w:rsidRPr="000C68DA" w:rsidRDefault="007B4A91" w:rsidP="000C68DA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sectPr w:rsidR="007B4A91" w:rsidRPr="000C68D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4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AE04384"/>
    <w:multiLevelType w:val="hybridMultilevel"/>
    <w:tmpl w:val="D50A9770"/>
    <w:lvl w:ilvl="0" w:tplc="11DA25A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AEF99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2BAD6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26C1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6E17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AC37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40CFD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864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73425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68DA"/>
    <w:rsid w:val="00556965"/>
    <w:rsid w:val="007B4A91"/>
    <w:rsid w:val="00943FE3"/>
    <w:rsid w:val="00EA3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C6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YAM GUPTA</dc:creator>
  <cp:lastModifiedBy>AVYAM GUPTA</cp:lastModifiedBy>
  <cp:revision>2</cp:revision>
  <dcterms:created xsi:type="dcterms:W3CDTF">2021-08-23T11:59:00Z</dcterms:created>
  <dcterms:modified xsi:type="dcterms:W3CDTF">2021-08-23T11:59:00Z</dcterms:modified>
</cp:coreProperties>
</file>